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DBA78" w14:textId="77777777" w:rsidR="005B157F" w:rsidRPr="00DA45E8" w:rsidRDefault="005B157F" w:rsidP="005B157F">
      <w:pPr>
        <w:widowControl w:val="0"/>
        <w:tabs>
          <w:tab w:val="left" w:pos="6660"/>
          <w:tab w:val="left" w:pos="9540"/>
          <w:tab w:val="left" w:pos="9990"/>
        </w:tabs>
        <w:ind w:right="288"/>
        <w:outlineLvl w:val="0"/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</w:pPr>
      <w:r w:rsidRPr="57D6DBA0">
        <w:rPr>
          <w:rFonts w:ascii="Arial" w:eastAsia="Arial" w:hAnsi="Arial" w:cs="Arial"/>
          <w:b/>
          <w:bCs/>
          <w:caps/>
          <w:color w:val="000000"/>
          <w:sz w:val="32"/>
          <w:szCs w:val="32"/>
        </w:rPr>
        <w:t>Weekly Club Meeting Agenda</w:t>
      </w:r>
    </w:p>
    <w:p w14:paraId="7AC77511" w14:textId="77777777" w:rsidR="005B157F" w:rsidRDefault="005B157F" w:rsidP="005B157F">
      <w:pPr>
        <w:widowControl w:val="0"/>
        <w:tabs>
          <w:tab w:val="left" w:pos="6570"/>
          <w:tab w:val="left" w:pos="6660"/>
          <w:tab w:val="left" w:pos="9540"/>
          <w:tab w:val="left" w:pos="9990"/>
        </w:tabs>
        <w:ind w:right="288"/>
        <w:rPr>
          <w:rFonts w:ascii="Arial" w:hAnsi="Arial"/>
          <w:color w:val="000000"/>
          <w:sz w:val="20"/>
        </w:rPr>
      </w:pPr>
    </w:p>
    <w:p w14:paraId="50E30775" w14:textId="77777777" w:rsidR="005B157F" w:rsidRPr="00F14553" w:rsidRDefault="005B157F" w:rsidP="005B157F">
      <w:pPr>
        <w:widowControl w:val="0"/>
        <w:tabs>
          <w:tab w:val="left" w:pos="6570"/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Rotary Club of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30A1FE21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Week of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519EFDAC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Presiding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5B76867A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</w:rPr>
      </w:pPr>
    </w:p>
    <w:p w14:paraId="6D11CBBC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1: Call to Order Time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5EC1EE32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/>
        </w:rPr>
        <w:t>2: Song/Pledge:  Leader: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  <w:r w:rsidRPr="57D6DBA0">
        <w:rPr>
          <w:rFonts w:ascii="Arial" w:eastAsia="Arial" w:hAnsi="Arial" w:cs="Arial"/>
          <w:color w:val="000000"/>
        </w:rPr>
        <w:t xml:space="preserve"> </w:t>
      </w:r>
      <w:r>
        <w:rPr>
          <w:rFonts w:ascii="Arial" w:hAnsi="Arial"/>
          <w:color w:val="000000"/>
        </w:rPr>
        <w:tab/>
      </w:r>
    </w:p>
    <w:p w14:paraId="50DBDA97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3: Invocation by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1D5DB850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>Meal:</w:t>
      </w:r>
    </w:p>
    <w:p w14:paraId="2F74864B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 w:themeColor="text1"/>
        </w:rPr>
        <w:t>5: Introduction of Visiting Rotarians, Special Visitors &amp; Guests:</w:t>
      </w:r>
    </w:p>
    <w:p w14:paraId="2450ABB0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6: Special Announcements and / or Presentation of Banners: </w:t>
      </w:r>
    </w:p>
    <w:p w14:paraId="45D73A81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7: Fines and / or “Happy Dollars”: </w:t>
      </w:r>
    </w:p>
    <w:p w14:paraId="6CEC5036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8: Birthdays and Anniversaries:  </w:t>
      </w:r>
    </w:p>
    <w:p w14:paraId="40CE104B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9: Attendance Report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3C53DDA5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10: Special Features (magazine summary; Rotary information; four-way test): </w:t>
      </w:r>
    </w:p>
    <w:p w14:paraId="786AD8F5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11: Special Remarks; Coming Events; Next Week’s Program: </w:t>
      </w:r>
    </w:p>
    <w:p w14:paraId="36121CED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6FEC758E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5D66B109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47A28833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lastRenderedPageBreak/>
        <w:tab/>
      </w:r>
    </w:p>
    <w:p w14:paraId="414FF5E0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33987B0D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12: Program: Chair/Introducer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7BB5720B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Speaker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7AE50568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13: President’s Additional Thanks to Speaker and Memento: </w:t>
      </w:r>
    </w:p>
    <w:p w14:paraId="3F0D58E6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14: Adjournment: Time: </w:t>
      </w: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7E183B9A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</w:rPr>
      </w:pPr>
      <w:r w:rsidRPr="57D6DBA0">
        <w:rPr>
          <w:rFonts w:ascii="Arial" w:eastAsia="Arial" w:hAnsi="Arial" w:cs="Arial"/>
          <w:color w:val="000000" w:themeColor="text1"/>
        </w:rPr>
        <w:t xml:space="preserve">15: Special Comments on Meeting or Notes for Next Week’s Meeting: </w:t>
      </w:r>
    </w:p>
    <w:p w14:paraId="02B3912A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3DD4A271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</w:p>
    <w:p w14:paraId="2168AD02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47C1FC0B" w14:textId="77777777" w:rsidR="005B157F" w:rsidRPr="00F14553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</w:p>
    <w:p w14:paraId="77EF156C" w14:textId="77777777" w:rsidR="005B157F" w:rsidRPr="00255857" w:rsidRDefault="005B157F" w:rsidP="005B157F">
      <w:pPr>
        <w:widowControl w:val="0"/>
        <w:tabs>
          <w:tab w:val="left" w:pos="6660"/>
          <w:tab w:val="left" w:pos="9540"/>
          <w:tab w:val="left" w:pos="9990"/>
        </w:tabs>
        <w:spacing w:line="360" w:lineRule="auto"/>
        <w:ind w:right="288"/>
        <w:rPr>
          <w:rFonts w:ascii="Arial" w:eastAsia="Arial" w:hAnsi="Arial" w:cs="Arial"/>
          <w:color w:val="000000" w:themeColor="text1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>
        <w:rPr>
          <w:rFonts w:ascii="Arial" w:hAnsi="Arial"/>
          <w:color w:val="000000"/>
          <w:u w:val="single"/>
        </w:rPr>
        <w:tab/>
      </w:r>
      <w:r w:rsidRPr="57D6DBA0">
        <w:rPr>
          <w:rFonts w:ascii="Arial" w:eastAsia="Arial" w:hAnsi="Arial" w:cs="Arial"/>
          <w:color w:val="000000"/>
        </w:rPr>
        <w:br w:type="page"/>
      </w:r>
      <w:r w:rsidRPr="57D6DBA0">
        <w:rPr>
          <w:rFonts w:ascii="Arial" w:eastAsia="Arial" w:hAnsi="Arial" w:cs="Arial"/>
          <w:b/>
          <w:bCs/>
          <w:color w:val="000000"/>
          <w:sz w:val="32"/>
          <w:szCs w:val="32"/>
        </w:rPr>
        <w:t>BOARD OF DIRECTOR’S MEETING</w:t>
      </w:r>
    </w:p>
    <w:p w14:paraId="2A15D1DD" w14:textId="77777777" w:rsidR="005B157F" w:rsidRPr="00A14A61" w:rsidRDefault="005B157F" w:rsidP="005B157F">
      <w:pPr>
        <w:widowControl w:val="0"/>
        <w:tabs>
          <w:tab w:val="left" w:pos="6660"/>
          <w:tab w:val="left" w:pos="9540"/>
          <w:tab w:val="left" w:pos="9990"/>
        </w:tabs>
        <w:ind w:right="288"/>
        <w:rPr>
          <w:rFonts w:ascii="Arial" w:hAnsi="Arial"/>
          <w:color w:val="000000"/>
          <w:sz w:val="32"/>
        </w:rPr>
      </w:pPr>
    </w:p>
    <w:p w14:paraId="2220C80E" w14:textId="77777777" w:rsidR="005B157F" w:rsidRPr="0037149F" w:rsidRDefault="005B157F" w:rsidP="005B157F">
      <w:pPr>
        <w:widowControl w:val="0"/>
        <w:tabs>
          <w:tab w:val="left" w:pos="6660"/>
          <w:tab w:val="left" w:pos="9540"/>
          <w:tab w:val="left" w:pos="9990"/>
        </w:tabs>
        <w:ind w:right="288"/>
        <w:rPr>
          <w:rFonts w:ascii="Arial" w:hAnsi="Arial"/>
          <w:color w:val="000000"/>
          <w:sz w:val="20"/>
          <w:szCs w:val="22"/>
        </w:rPr>
      </w:pPr>
    </w:p>
    <w:p w14:paraId="5EA78079" w14:textId="77777777" w:rsidR="005B157F" w:rsidRPr="00F14553" w:rsidRDefault="005B157F" w:rsidP="005B157F">
      <w:pPr>
        <w:widowControl w:val="0"/>
        <w:tabs>
          <w:tab w:val="left" w:pos="1530"/>
          <w:tab w:val="left" w:pos="2880"/>
          <w:tab w:val="left" w:pos="4320"/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Date: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  <w:r w:rsidRPr="57D6DBA0">
        <w:rPr>
          <w:rFonts w:ascii="Arial" w:eastAsia="Arial" w:hAnsi="Arial" w:cs="Arial"/>
          <w:color w:val="000000"/>
        </w:rPr>
        <w:t xml:space="preserve"> Location:</w:t>
      </w:r>
      <w:r w:rsidRPr="00F14553">
        <w:rPr>
          <w:rFonts w:ascii="Arial" w:hAnsi="Arial" w:cs="Arial"/>
          <w:color w:val="000000"/>
          <w:u w:val="single"/>
        </w:rPr>
        <w:tab/>
      </w:r>
      <w:r w:rsidRPr="00F14553">
        <w:rPr>
          <w:rFonts w:ascii="Arial" w:hAnsi="Arial" w:cs="Arial"/>
          <w:color w:val="000000"/>
          <w:u w:val="single"/>
        </w:rPr>
        <w:tab/>
      </w:r>
      <w:r w:rsidRPr="57D6DBA0">
        <w:rPr>
          <w:rFonts w:ascii="Arial" w:eastAsia="Arial" w:hAnsi="Arial" w:cs="Arial"/>
          <w:color w:val="000000"/>
        </w:rPr>
        <w:t xml:space="preserve"> Call to Order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 w:cs="Arial"/>
          <w:color w:val="000000"/>
          <w:u w:val="single"/>
        </w:rPr>
        <w:tab/>
      </w:r>
    </w:p>
    <w:p w14:paraId="5AF8956C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</w:rPr>
      </w:pPr>
    </w:p>
    <w:p w14:paraId="0D89268E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1. Secretary’s Report and Minutes of Last Meeting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6198D2A7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3ED62BEE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2. Treasurer’s Report: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39602C71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3995C2DE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3. Membership Chair Report: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416193FE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57774CD7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16CBBE95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 xml:space="preserve">4. Public Relations Chair Report: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215B11E1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3DC99D9C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7AB03E56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5. Service Projects Chair Report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5654732F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00D3BB5A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55C7270A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6. Rotary Foundation Chair Report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54317F14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09E4FC68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30B3E8F7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7. Special Events Reports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00FD14A4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</w:p>
    <w:p w14:paraId="080D80F1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</w:p>
    <w:p w14:paraId="09185B39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8. Old Business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06704522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1C18D3A7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eastAsia="Arial" w:hAnsi="Arial" w:cs="Arial"/>
          <w:color w:val="000000" w:themeColor="text1"/>
          <w:u w:val="single"/>
        </w:rPr>
      </w:pPr>
      <w:r w:rsidRPr="57D6DBA0">
        <w:rPr>
          <w:rFonts w:ascii="Arial" w:eastAsia="Arial" w:hAnsi="Arial" w:cs="Arial"/>
          <w:color w:val="000000"/>
        </w:rPr>
        <w:t>9. New Business:</w:t>
      </w:r>
      <w:r w:rsidRPr="57D6DBA0">
        <w:rPr>
          <w:rFonts w:ascii="Arial" w:eastAsia="Arial" w:hAnsi="Arial" w:cs="Arial"/>
          <w:color w:val="000000"/>
          <w:u w:val="single"/>
        </w:rPr>
        <w:t xml:space="preserve"> </w:t>
      </w: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7F7C6287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  <w:r w:rsidRPr="00F14553">
        <w:rPr>
          <w:rFonts w:ascii="Arial" w:hAnsi="Arial"/>
          <w:color w:val="000000"/>
          <w:u w:val="single"/>
        </w:rPr>
        <w:tab/>
      </w:r>
    </w:p>
    <w:p w14:paraId="61DCC7B8" w14:textId="77777777" w:rsidR="005B157F" w:rsidRPr="00F14553" w:rsidRDefault="005B157F" w:rsidP="005B157F">
      <w:pPr>
        <w:widowControl w:val="0"/>
        <w:tabs>
          <w:tab w:val="left" w:pos="6660"/>
          <w:tab w:val="left" w:pos="9540"/>
        </w:tabs>
        <w:spacing w:line="360" w:lineRule="auto"/>
        <w:rPr>
          <w:rFonts w:ascii="Arial" w:hAnsi="Arial"/>
          <w:color w:val="000000"/>
          <w:u w:val="single"/>
        </w:rPr>
      </w:pPr>
      <w:r w:rsidRPr="00F14553">
        <w:rPr>
          <w:rFonts w:ascii="Arial" w:hAnsi="Arial"/>
          <w:color w:val="000000"/>
          <w:u w:val="single"/>
        </w:rPr>
        <w:tab/>
      </w:r>
    </w:p>
    <w:p w14:paraId="6DE6CB03" w14:textId="77777777" w:rsidR="001F7FF9" w:rsidRDefault="006054AB"/>
    <w:sectPr w:rsidR="001F7FF9" w:rsidSect="009806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wERFhbmZiYmBhaWSjpKwanFxZn5eSAFhrUAnFoyTywAAAA="/>
  </w:docVars>
  <w:rsids>
    <w:rsidRoot w:val="005B157F"/>
    <w:rsid w:val="00372FCE"/>
    <w:rsid w:val="00470897"/>
    <w:rsid w:val="005B157F"/>
    <w:rsid w:val="006054AB"/>
    <w:rsid w:val="008B40DB"/>
    <w:rsid w:val="0098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E2A6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B157F"/>
    <w:rPr>
      <w:rFonts w:ascii="Times New Roman" w:eastAsia="Times New Roman" w:hAnsi="Times New Roman" w:cs="Times New Roman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Letterman</dc:creator>
  <cp:keywords/>
  <dc:description/>
  <cp:lastModifiedBy>Christine Gabb</cp:lastModifiedBy>
  <cp:revision>2</cp:revision>
  <dcterms:created xsi:type="dcterms:W3CDTF">2021-04-29T01:18:00Z</dcterms:created>
  <dcterms:modified xsi:type="dcterms:W3CDTF">2021-04-29T01:18:00Z</dcterms:modified>
</cp:coreProperties>
</file>